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A22CC1" w14:textId="0F2675BB" w:rsidR="00C060A9" w:rsidRDefault="006879F4" w:rsidP="00B82402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سم </w:t>
      </w:r>
      <w:r w:rsidR="007F6CE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جهه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7F6CE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مانحة</w:t>
      </w:r>
      <w:r w:rsidR="00C060A9"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="00C060A9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0EA22CC2" w14:textId="0A85B0FB" w:rsidR="009E6515" w:rsidRPr="009E6515" w:rsidRDefault="00507B85" w:rsidP="00B8240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A22CD5" wp14:editId="625B4C21">
                <wp:simplePos x="0" y="0"/>
                <wp:positionH relativeFrom="column">
                  <wp:posOffset>3343275</wp:posOffset>
                </wp:positionH>
                <wp:positionV relativeFrom="paragraph">
                  <wp:posOffset>8255</wp:posOffset>
                </wp:positionV>
                <wp:extent cx="209550" cy="157480"/>
                <wp:effectExtent l="0" t="0" r="0" b="0"/>
                <wp:wrapNone/>
                <wp:docPr id="3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F89FFB6" id=" 5" o:spid="_x0000_s1026" style="position:absolute;margin-left:263.25pt;margin-top:.65pt;width:16.5pt;height:12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A22CD7" wp14:editId="0EA22CD8">
                <wp:simplePos x="0" y="0"/>
                <wp:positionH relativeFrom="column">
                  <wp:posOffset>4791075</wp:posOffset>
                </wp:positionH>
                <wp:positionV relativeFrom="paragraph">
                  <wp:posOffset>17780</wp:posOffset>
                </wp:positionV>
                <wp:extent cx="209550" cy="157480"/>
                <wp:effectExtent l="0" t="0" r="0" b="0"/>
                <wp:wrapNone/>
                <wp:docPr id="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42EE4C8" id=" 4" o:spid="_x0000_s1026" style="position:absolute;margin-left:377.25pt;margin-top:1.4pt;width:16.5pt;height:1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KiDQIAABs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">
                <v:path arrowok="t"/>
              </v:rect>
            </w:pict>
          </mc:Fallback>
        </mc:AlternateConten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صفها: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جهه تمويل محلية           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وليه</w:t>
      </w:r>
    </w:p>
    <w:p w14:paraId="0EA22CC3" w14:textId="77777777" w:rsidR="00C060A9" w:rsidRDefault="00C060A9" w:rsidP="00B82402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عنوان النداء/ البرنامج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</w:t>
      </w:r>
    </w:p>
    <w:p w14:paraId="3128A898" w14:textId="29B191A9" w:rsidR="002709DA" w:rsidRDefault="009A03B7" w:rsidP="002145E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و </w:t>
      </w:r>
      <w:r w:rsidR="002709D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أخر موعد ل</w:t>
      </w:r>
      <w:r w:rsidR="002153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لقى طلبات التقديم </w:t>
      </w:r>
      <w:r w:rsidR="0077048E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لبرنامج </w:t>
      </w:r>
      <w:r w:rsidR="002153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(</w:t>
      </w:r>
      <w:r w:rsidR="00A71554" w:rsidRPr="00A71554">
        <w:rPr>
          <w:rFonts w:asciiTheme="majorBidi" w:hAnsiTheme="majorBidi" w:cstheme="majorBidi"/>
          <w:b/>
          <w:bCs/>
          <w:color w:val="000000" w:themeColor="text1"/>
          <w:sz w:val="26"/>
          <w:szCs w:val="26"/>
          <w:lang w:bidi="ar-EG"/>
        </w:rPr>
        <w:t>Submission Deadline</w:t>
      </w:r>
      <w:r w:rsidR="002153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)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</w:t>
      </w:r>
      <w:r w:rsidR="00E900D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D92EF3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</w:t>
      </w:r>
    </w:p>
    <w:p w14:paraId="3E4B1075" w14:textId="66A05D50" w:rsidR="00AA57A2" w:rsidRDefault="00A856D7" w:rsidP="002709DA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تخصص العام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 xml:space="preserve">.................................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تخصص الدقيق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</w:t>
      </w:r>
    </w:p>
    <w:p w14:paraId="0EA22CC4" w14:textId="496768C0" w:rsidR="007D7B8F" w:rsidRDefault="00AD37F9" w:rsidP="00A856D7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وع المنحه</w:t>
      </w:r>
      <w:r w:rsidR="007D7B8F"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</w:p>
    <w:p w14:paraId="1F2A5B61" w14:textId="39159D3C" w:rsidR="00AD37F9" w:rsidRPr="003517F2" w:rsidRDefault="00AD37F9" w:rsidP="00AD37F9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236260D" wp14:editId="4B35E74C">
                <wp:extent cx="209550" cy="157480"/>
                <wp:effectExtent l="0" t="0" r="19050" b="13970"/>
                <wp:docPr id="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138B7" w14:textId="77777777" w:rsidR="00AD37F9" w:rsidRDefault="00AD37F9" w:rsidP="00AD37F9">
                            <w:pPr>
                              <w:jc w:val="center"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0236260D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">
                <v:path arrowok="t"/>
                <v:textbox>
                  <w:txbxContent>
                    <w:p w14:paraId="044138B7" w14:textId="77777777" w:rsidR="00AD37F9" w:rsidRDefault="00AD37F9" w:rsidP="00AD37F9">
                      <w:pPr>
                        <w:jc w:val="center"/>
                        <w:rPr>
                          <w:lang w:bidi="ar-EG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 xml:space="preserve"> </w:t>
      </w:r>
      <w:r w:rsidR="003517F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جستير</w:t>
      </w:r>
      <w:r w:rsidR="003517F2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3517F2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3517F2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409759C" wp14:editId="39F1BFB5">
                <wp:extent cx="209550" cy="157480"/>
                <wp:effectExtent l="0" t="0" r="19050" b="13970"/>
                <wp:docPr id="2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720AF" w14:textId="77777777" w:rsidR="003517F2" w:rsidRDefault="003517F2" w:rsidP="003517F2">
                            <w:pPr>
                              <w:jc w:val="center"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4409759C" id="_x0000_s1027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">
                <v:path arrowok="t"/>
                <v:textbox>
                  <w:txbxContent>
                    <w:p w14:paraId="703720AF" w14:textId="77777777" w:rsidR="003517F2" w:rsidRDefault="003517F2" w:rsidP="003517F2">
                      <w:pPr>
                        <w:jc w:val="center"/>
                        <w:rPr>
                          <w:lang w:bidi="ar-EG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="003517F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دكتوراة</w:t>
      </w:r>
      <w:r w:rsidR="003517F2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DA6968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DA6968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E01F350" wp14:editId="6BE00A32">
                <wp:extent cx="209550" cy="157480"/>
                <wp:effectExtent l="0" t="0" r="19050" b="13970"/>
                <wp:docPr id="23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0D26A" w14:textId="77777777" w:rsidR="00DA6968" w:rsidRDefault="00DA6968" w:rsidP="00DA6968">
                            <w:pPr>
                              <w:jc w:val="center"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3E01F350" id="_x0000_s1028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">
                <v:path arrowok="t"/>
                <v:textbox>
                  <w:txbxContent>
                    <w:p w14:paraId="2A70D26A" w14:textId="77777777" w:rsidR="00DA6968" w:rsidRDefault="00DA6968" w:rsidP="00DA6968">
                      <w:pPr>
                        <w:jc w:val="center"/>
                        <w:rPr>
                          <w:lang w:bidi="ar-EG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="00DA696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جمع مادة علمي</w:t>
      </w:r>
      <w:r w:rsidR="00EC22E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ة</w:t>
      </w:r>
      <w:r w:rsidR="00AD7B47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3517F2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3517F2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B7AB55A" wp14:editId="5D8C1BF4">
                <wp:extent cx="209550" cy="157480"/>
                <wp:effectExtent l="0" t="0" r="19050" b="13970"/>
                <wp:docPr id="2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C33931" w14:textId="77777777" w:rsidR="003517F2" w:rsidRDefault="003517F2" w:rsidP="003517F2">
                            <w:pPr>
                              <w:jc w:val="center"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6B7AB55A" id="_x0000_s1029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">
                <v:path arrowok="t"/>
                <v:textbox>
                  <w:txbxContent>
                    <w:p w14:paraId="4AC33931" w14:textId="77777777" w:rsidR="003517F2" w:rsidRDefault="003517F2" w:rsidP="003517F2">
                      <w:pPr>
                        <w:jc w:val="center"/>
                        <w:rPr>
                          <w:lang w:bidi="ar-EG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="003517F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مهمه علمية</w:t>
      </w:r>
    </w:p>
    <w:p w14:paraId="0F1BC1C1" w14:textId="14869BE4" w:rsidR="00E46B5D" w:rsidRDefault="00E46B5D" w:rsidP="008B290C">
      <w:pPr>
        <w:pBdr>
          <w:bottom w:val="single" w:sz="12" w:space="1" w:color="auto"/>
        </w:pBdr>
        <w:bidi/>
        <w:spacing w:after="240" w:line="360" w:lineRule="auto"/>
        <w:ind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دة </w:t>
      </w:r>
      <w:r w:rsidR="00DA5EB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منحه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بد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إنتها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</w:t>
      </w:r>
      <w:r w:rsid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</w:p>
    <w:p w14:paraId="0C1E4F94" w14:textId="77777777" w:rsidR="00B373A3" w:rsidRDefault="00B373A3" w:rsidP="00B373A3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إسم </w:t>
      </w:r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باحث:</w:t>
      </w:r>
      <w:r w:rsidRPr="00C060A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</w:t>
      </w:r>
    </w:p>
    <w:p w14:paraId="01DFAAE0" w14:textId="77777777" w:rsidR="00B373A3" w:rsidRPr="0046064B" w:rsidRDefault="00B373A3" w:rsidP="00B373A3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شع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ة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القسم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7CAAF923" w14:textId="77777777" w:rsidR="00B373A3" w:rsidRPr="0046064B" w:rsidRDefault="00B373A3" w:rsidP="00B373A3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بريد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لكترونى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4624A289" w14:textId="77777777" w:rsidR="00B373A3" w:rsidRDefault="00B373A3" w:rsidP="00B373A3">
      <w:pPr>
        <w:pBdr>
          <w:bottom w:val="single" w:sz="12" w:space="1" w:color="auto"/>
        </w:pBdr>
        <w:bidi/>
        <w:spacing w:after="240" w:line="360" w:lineRule="auto"/>
        <w:ind w:right="-634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رقـم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اخلى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: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               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المحمو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</w:p>
    <w:p w14:paraId="79C0C776" w14:textId="1D3F92AD" w:rsidR="00001FF2" w:rsidRDefault="00001FF2" w:rsidP="00B373A3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قط فى حاله الدكتوراة أو المهمات العلمية</w:t>
      </w:r>
      <w:r w:rsidR="00DA696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</w:p>
    <w:p w14:paraId="6F6C2377" w14:textId="77777777" w:rsidR="00DA6968" w:rsidRDefault="00DA6968" w:rsidP="00DA6968">
      <w:pPr>
        <w:bidi/>
        <w:spacing w:after="0" w:line="360" w:lineRule="auto"/>
        <w:ind w:left="29" w:right="-634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عنوان المقترح باللغة العربية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229986F7" w14:textId="77777777" w:rsidR="00DA6968" w:rsidRDefault="00DA6968" w:rsidP="00DA6968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كلمات الدالة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76DB7995" w14:textId="77777777" w:rsidR="00DA6968" w:rsidRPr="00B16A11" w:rsidRDefault="00DA6968" w:rsidP="00DA6968">
      <w:pPr>
        <w:spacing w:after="0" w:line="360" w:lineRule="auto"/>
        <w:ind w:left="-630"/>
        <w:rPr>
          <w:rFonts w:asciiTheme="majorBidi" w:hAnsiTheme="majorBidi" w:cstheme="majorBidi"/>
          <w:sz w:val="24"/>
          <w:szCs w:val="24"/>
          <w:lang w:bidi="ar-EG"/>
        </w:rPr>
      </w:pPr>
      <w:r w:rsidRPr="00B16A11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Proposal Title: </w:t>
      </w:r>
      <w:r w:rsidRPr="00B16A11">
        <w:rPr>
          <w:rFonts w:asciiTheme="majorBidi" w:hAnsiTheme="majorBidi" w:cstheme="majorBidi"/>
          <w:sz w:val="24"/>
          <w:szCs w:val="24"/>
          <w:lang w:bidi="ar-EG"/>
        </w:rPr>
        <w:t>......................................................................................................................</w:t>
      </w:r>
    </w:p>
    <w:p w14:paraId="5CD450BF" w14:textId="77777777" w:rsidR="00DA6968" w:rsidRPr="00B16A11" w:rsidRDefault="00DA6968" w:rsidP="00B373A3">
      <w:pPr>
        <w:spacing w:after="240" w:line="360" w:lineRule="auto"/>
        <w:ind w:left="-634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B16A11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Keywords: </w:t>
      </w:r>
      <w:r w:rsidRPr="00B16A11">
        <w:rPr>
          <w:rFonts w:asciiTheme="majorBidi" w:hAnsiTheme="majorBidi" w:cstheme="majorBidi"/>
          <w:sz w:val="24"/>
          <w:szCs w:val="24"/>
          <w:lang w:bidi="ar-EG"/>
        </w:rPr>
        <w:t>.............................................................................................................................</w:t>
      </w:r>
    </w:p>
    <w:p w14:paraId="690455C2" w14:textId="22442124" w:rsidR="00E53F35" w:rsidRDefault="00E53F35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بذة عن المشكلة التى يستهدفها المقترح البحثى</w:t>
      </w:r>
      <w:r w:rsidR="003E41D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(</w:t>
      </w:r>
      <w:r w:rsidR="007420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شرح </w:t>
      </w:r>
      <w:r w:rsidR="002F00A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بطريقة مبسطة </w:t>
      </w:r>
      <w:r w:rsidR="007420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لغاية </w:t>
      </w:r>
      <w:r w:rsidR="002F00A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دود 500 كلمة)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</w:t>
      </w:r>
      <w:r w:rsidR="002959D4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</w:t>
      </w:r>
    </w:p>
    <w:p w14:paraId="753666F6" w14:textId="7828DBE1" w:rsidR="00427662" w:rsidRDefault="00427662" w:rsidP="0042766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lastRenderedPageBreak/>
        <w:t xml:space="preserve">الجهات المستفيدة من مخرجات المقترح البحثى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  <w:r w:rsidR="002959D4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</w:t>
      </w:r>
    </w:p>
    <w:p w14:paraId="665AEA3C" w14:textId="2670DAAD" w:rsidR="00E53F35" w:rsidRDefault="00E53F35" w:rsidP="0042766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ى المنتجات أو المخرجات المتوقعة القابلة للتسويق: </w:t>
      </w:r>
      <w:r w:rsidRPr="000B1597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</w:t>
      </w:r>
      <w:r w:rsidR="000B1597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</w:t>
      </w:r>
      <w:r w:rsidRPr="000B1597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</w:t>
      </w:r>
    </w:p>
    <w:p w14:paraId="5D0C222E" w14:textId="77777777" w:rsidR="000B1597" w:rsidRDefault="00E53F35" w:rsidP="00E53F35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وع المنتجات:</w:t>
      </w:r>
    </w:p>
    <w:p w14:paraId="2C05767A" w14:textId="77777777" w:rsidR="00FC038A" w:rsidRDefault="00222B20" w:rsidP="000B1597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CB810BD" wp14:editId="10B8A8B1">
                <wp:extent cx="209550" cy="157480"/>
                <wp:effectExtent l="0" t="0" r="19050" b="13970"/>
                <wp:docPr id="7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56504646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HxM3kw0CAAAb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2C1B5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E53F3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موذج أولى</w:t>
      </w:r>
      <w:r w:rsidR="005250C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2C1B53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2C1B53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0EC0ECD" wp14:editId="7B0076C8">
                <wp:extent cx="209550" cy="157480"/>
                <wp:effectExtent l="0" t="0" r="19050" b="13970"/>
                <wp:docPr id="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57B6A1E9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0jBDAIAABs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">
                <v:path arrowok="t"/>
                <w10:anchorlock/>
              </v:rect>
            </w:pict>
          </mc:Fallback>
        </mc:AlternateContent>
      </w:r>
      <w:r w:rsidR="002C1B5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5250C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موذج نصف صناعى</w:t>
      </w:r>
      <w:r w:rsidR="002C1B53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2C1B53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235FB05F" wp14:editId="28FDFE2F">
                <wp:extent cx="209550" cy="157480"/>
                <wp:effectExtent l="0" t="0" r="19050" b="13970"/>
                <wp:docPr id="9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088A2D12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">
                <v:path arrowok="t"/>
                <w10:anchorlock/>
              </v:rect>
            </w:pict>
          </mc:Fallback>
        </mc:AlternateContent>
      </w:r>
      <w:r w:rsidR="006A281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منتج نهائى</w:t>
      </w:r>
    </w:p>
    <w:p w14:paraId="3E1C3DB0" w14:textId="3D786B0F" w:rsidR="00E53F35" w:rsidRDefault="00FC038A" w:rsidP="00CB437B">
      <w:pPr>
        <w:pBdr>
          <w:bottom w:val="single" w:sz="12" w:space="1" w:color="auto"/>
        </w:pBdr>
        <w:bidi/>
        <w:spacing w:after="24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4521389" wp14:editId="4BC44A8E">
                <wp:extent cx="209550" cy="157480"/>
                <wp:effectExtent l="0" t="0" r="19050" b="13970"/>
                <wp:docPr id="1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67AA90F2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pRJgmw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6A281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76297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حديث على منتج متوفر بالسوق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82BB8CD" wp14:editId="005D5F87">
                <wp:extent cx="209550" cy="157480"/>
                <wp:effectExtent l="0" t="0" r="19050" b="13970"/>
                <wp:docPr id="1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4C688A79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ANIDPQ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6B091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صميم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FB0064D" wp14:editId="2EEE885F">
                <wp:extent cx="209550" cy="157480"/>
                <wp:effectExtent l="0" t="0" r="19050" b="13970"/>
                <wp:docPr id="13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2EBE4885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Y5IiXw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6B091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533CD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عرفة</w:t>
      </w:r>
      <w:r w:rsidR="000B594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مبتكر</w:t>
      </w:r>
      <w:r w:rsidR="00533CD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ة (</w:t>
      </w:r>
      <w:r w:rsidR="00533CD3">
        <w:rPr>
          <w:rFonts w:asciiTheme="majorBidi" w:hAnsiTheme="majorBidi" w:cstheme="majorBidi"/>
          <w:b/>
          <w:bCs/>
          <w:color w:val="000000" w:themeColor="text1"/>
          <w:sz w:val="26"/>
          <w:szCs w:val="26"/>
          <w:lang w:bidi="ar-EG"/>
        </w:rPr>
        <w:t>Know how</w:t>
      </w:r>
      <w:r w:rsidR="00533CD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) </w:t>
      </w:r>
    </w:p>
    <w:p w14:paraId="708235EF" w14:textId="1BDDD4DD" w:rsidR="005C309D" w:rsidRDefault="007402BC" w:rsidP="007402BC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هل توجد </w:t>
      </w:r>
      <w:r w:rsidR="004B7A7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سابقة أعمال لدى </w:t>
      </w:r>
      <w:r w:rsidR="007766E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باحث</w:t>
      </w:r>
      <w:r w:rsidR="004B7A7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فى هذا المجال أم أنه فكرة جديدة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؟ </w:t>
      </w:r>
    </w:p>
    <w:p w14:paraId="253B02A4" w14:textId="5999D36A" w:rsidR="007402BC" w:rsidRDefault="005C309D" w:rsidP="005C309D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AC543F7" wp14:editId="3CCD3AA4">
                <wp:extent cx="209550" cy="157480"/>
                <wp:effectExtent l="0" t="0" r="19050" b="13970"/>
                <wp:docPr id="1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7C286997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bWqDQIAABwEAAAOAAAAZHJzL2Uyb0RvYy54bWysU9uO0zAQfUfiHyy/06RVym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C1W1qg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عم توجد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A27B77C" wp14:editId="70B6E5E9">
                <wp:extent cx="209550" cy="157480"/>
                <wp:effectExtent l="0" t="0" r="19050" b="13970"/>
                <wp:docPr id="15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4D05714C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ZTIDQIAABw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aBWUyA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ا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يوجد </w:t>
      </w:r>
      <w:r w:rsidR="00CB437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وال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فكرة </w:t>
      </w:r>
      <w:r w:rsidR="00E50F7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عتبر 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جديدة</w:t>
      </w:r>
    </w:p>
    <w:p w14:paraId="5BDE5D5C" w14:textId="6E41200B" w:rsidR="00EB502F" w:rsidRDefault="00496441" w:rsidP="00EB502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فى حاله الإجابة بنعم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>–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هل يوجد </w:t>
      </w:r>
      <w:r w:rsidR="0002684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نتج تطبيقى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جاهزة </w:t>
      </w:r>
      <w:r w:rsidR="0025187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للتسويق</w:t>
      </w:r>
      <w:r w:rsidR="004A1A3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</w:t>
      </w:r>
    </w:p>
    <w:p w14:paraId="564E6358" w14:textId="72A07BD3" w:rsidR="004A1A34" w:rsidRDefault="005C309D" w:rsidP="004A1A34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C27BFA5" wp14:editId="2BF004B8">
                <wp:extent cx="209550" cy="157480"/>
                <wp:effectExtent l="0" t="0" r="19050" b="13970"/>
                <wp:docPr id="16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1089B7A7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M3V924OAgAA&#10;HAQAAA4AAAAAAAAAAAAAAAAALgIAAGRycy9lMm9Eb2MueG1sUEsBAi0AFAAGAAgAAAAhANr570Dc&#10;AAAAAwEAAA8AAAAAAAAAAAAAAAAAaAQAAGRycy9kb3ducmV2LnhtbFBLBQYAAAAABAAEAPMAAABx&#10;BQAAAAA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2570D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عم يوجد</w:t>
      </w:r>
      <w:r w:rsidR="0096781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                  </w: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81BA037" wp14:editId="36DE3B31">
                <wp:extent cx="209550" cy="157480"/>
                <wp:effectExtent l="0" t="0" r="19050" b="13970"/>
                <wp:docPr id="17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1F32082B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rpXWDA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96781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لايوجد</w:t>
      </w:r>
    </w:p>
    <w:p w14:paraId="717579D8" w14:textId="77777777" w:rsidR="00CA4549" w:rsidRDefault="00EE217F" w:rsidP="0096781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اله وجود منتج</w:t>
      </w:r>
      <w:r w:rsidR="00CA454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</w:p>
    <w:p w14:paraId="4017730F" w14:textId="2F7DA186" w:rsidR="00967818" w:rsidRDefault="00CA4549" w:rsidP="00CA4549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ى</w:t>
      </w:r>
      <w:r w:rsidR="00B2529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804CD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مشكله التى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يقوم</w:t>
      </w:r>
      <w:r w:rsidR="00804CD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منتج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بحلها</w:t>
      </w:r>
      <w:r w:rsidR="00E97FA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 (</w:t>
      </w:r>
      <w:r w:rsidR="00116C9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شرح بطريقة مبسطة للغاية </w:t>
      </w:r>
      <w:r w:rsidR="009B78C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دود 500 كلمة)</w:t>
      </w:r>
      <w:r w:rsidR="00116C9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</w:t>
      </w:r>
    </w:p>
    <w:p w14:paraId="01AA64C7" w14:textId="00E8EAA2" w:rsidR="00116C95" w:rsidRDefault="00116C95" w:rsidP="00116C95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FE31291" w14:textId="027DEF25" w:rsidR="00E97FA2" w:rsidRDefault="00E97FA2" w:rsidP="00E97FA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ن هى الجهات التى يمكن أن تستفيد من المنتج؟</w:t>
      </w:r>
    </w:p>
    <w:p w14:paraId="344C21F2" w14:textId="19C0DA00" w:rsidR="00116C95" w:rsidRDefault="00116C95" w:rsidP="00116C95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8E9264" w14:textId="77777777" w:rsidR="000557BB" w:rsidRDefault="00773654" w:rsidP="00773654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هل توجد براءة إختراع </w: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سجله للمنتج؟ </w:t>
      </w:r>
    </w:p>
    <w:p w14:paraId="513852BE" w14:textId="681AB8CF" w:rsidR="00773654" w:rsidRDefault="000557BB" w:rsidP="000557BB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1FDEF40" wp14:editId="65D05432">
                <wp:extent cx="209550" cy="157480"/>
                <wp:effectExtent l="0" t="0" r="19050" b="13970"/>
                <wp:docPr id="1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3A2C0035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aleDQIAABw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XF2pXg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نعم  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6DCCB29" wp14:editId="3F6AE30C">
                <wp:extent cx="209550" cy="157480"/>
                <wp:effectExtent l="0" t="0" r="19050" b="13970"/>
                <wp:docPr id="19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48BF92D6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Yg8DQIAABw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Px2IPA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ايوجد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07E8627" wp14:editId="70ED6300">
                <wp:extent cx="209550" cy="157480"/>
                <wp:effectExtent l="0" t="0" r="19050" b="13970"/>
                <wp:docPr id="20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745E34C5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YWZbXw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م تقديم طلب للحصول عليها</w:t>
      </w:r>
    </w:p>
    <w:p w14:paraId="16924806" w14:textId="32EB3E9C" w:rsidR="00F70083" w:rsidRPr="00910312" w:rsidRDefault="00D96A0E" w:rsidP="00F70083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فى حاله الإجابة بنعم </w:t>
      </w:r>
      <w:r w:rsidR="0073534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،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و </w: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رقم براءة الإختراع: </w:t>
      </w:r>
      <w:r w:rsidR="00F70083"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 xml:space="preserve">............. </w:t>
      </w:r>
      <w:r w:rsidR="00853D03"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 xml:space="preserve"> </w:t>
      </w:r>
      <w:r w:rsidR="00853D0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وتاريخ الحصول عليها: </w:t>
      </w:r>
      <w:r w:rsidR="00853D03"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</w:t>
      </w:r>
    </w:p>
    <w:p w14:paraId="7332E5F1" w14:textId="77777777" w:rsidR="000557BB" w:rsidRDefault="00DB7E8E" w:rsidP="00876B3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ى </w:t>
      </w:r>
      <w:r w:rsidR="0049167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جهات المالكه للبراءة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؟ </w:t>
      </w:r>
    </w:p>
    <w:p w14:paraId="09768D38" w14:textId="212F81DB" w:rsidR="00876B38" w:rsidRPr="00910312" w:rsidRDefault="00491678" w:rsidP="000557BB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</w:t>
      </w:r>
      <w:r w:rsid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</w:t>
      </w:r>
      <w:r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</w:t>
      </w:r>
    </w:p>
    <w:p w14:paraId="76E3FA23" w14:textId="4D62171D" w:rsidR="0094386D" w:rsidRDefault="00D96A0E" w:rsidP="00D96A0E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lastRenderedPageBreak/>
        <w:t xml:space="preserve">فى حاله </w:t>
      </w:r>
      <w:r w:rsidR="009E22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إجابة </w:t>
      </w:r>
      <w:r w:rsidR="000267D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بأنه تم </w:t>
      </w:r>
      <w:r w:rsidR="009E22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تقديم</w:t>
      </w:r>
      <w:r w:rsidR="009A0C8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73534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طلب للحصول على </w:t>
      </w:r>
      <w:r w:rsidR="009A0C8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براءة</w:t>
      </w:r>
      <w:r w:rsidR="0094386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</w:p>
    <w:p w14:paraId="400AE14D" w14:textId="78AA8628" w:rsidR="00D96A0E" w:rsidRDefault="009A0C82" w:rsidP="0094386D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و رقم الطلب</w:t>
      </w:r>
      <w:r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 xml:space="preserve"> ...........</w:t>
      </w:r>
      <w:r w:rsid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</w:t>
      </w:r>
      <w:r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وتاريخ </w:t>
      </w:r>
      <w:r w:rsidR="00853D0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قديم الطلب: </w:t>
      </w:r>
      <w:r w:rsidR="0094386D"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</w:t>
      </w:r>
      <w:r w:rsid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</w:t>
      </w:r>
      <w:r w:rsidR="0094386D"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</w:t>
      </w:r>
      <w:r w:rsidR="00853D03"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</w:t>
      </w:r>
    </w:p>
    <w:p w14:paraId="2D7F39D6" w14:textId="41868C8F" w:rsidR="00370115" w:rsidRDefault="00370115" w:rsidP="00E50F7A">
      <w:pPr>
        <w:pBdr>
          <w:bottom w:val="single" w:sz="12" w:space="1" w:color="auto"/>
        </w:pBdr>
        <w:bidi/>
        <w:spacing w:after="24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ى الجهات المشاركة فى طلب البراءة المقدم؟ </w:t>
      </w:r>
      <w:r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...................................................</w:t>
      </w:r>
    </w:p>
    <w:p w14:paraId="32E2F605" w14:textId="77777777" w:rsidR="00CD1CCA" w:rsidRDefault="00CD1CCA" w:rsidP="00CD1CCA">
      <w:pPr>
        <w:bidi/>
        <w:spacing w:after="0" w:line="36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>تعهد</w:t>
      </w:r>
    </w:p>
    <w:p w14:paraId="0EA22CC9" w14:textId="4DC40714" w:rsidR="00286445" w:rsidRPr="00905107" w:rsidRDefault="00CD1CCA" w:rsidP="00345326">
      <w:pPr>
        <w:pBdr>
          <w:bottom w:val="single" w:sz="12" w:space="1" w:color="auto"/>
        </w:pBdr>
        <w:bidi/>
        <w:spacing w:after="240" w:line="48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يتعهد</w:t>
      </w:r>
      <w:r w:rsidR="004D44A3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2C3032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قدم الطلب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</w:t>
      </w:r>
      <w:r w:rsidR="00183DA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إ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علا</w:t>
      </w:r>
      <w:r w:rsidR="00183DA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مكتب </w:t>
      </w:r>
      <w:r w:rsidR="00E2234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المشروعات البحثية </w:t>
      </w:r>
      <w:r w:rsidR="0015507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المنح والعلاقات الدولية</w:t>
      </w:r>
      <w:r w:rsidR="0088742F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(</w:t>
      </w:r>
      <w:r w:rsidR="0088742F" w:rsidRPr="00905107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GICO</w:t>
      </w:r>
      <w:r w:rsidR="0088742F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)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EA1FE5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بنتيجه التقدم 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عن طريق تعبئة النموذج الخاص بذلك (نموذج رقم </w:t>
      </w:r>
      <w:r w:rsidR="008C3E7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18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خاص</w:t>
      </w:r>
      <w:r w:rsidR="000C393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إعلام المكتب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84664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بنتيجه</w:t>
      </w:r>
      <w:r w:rsidR="00674B9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تقدم </w:t>
      </w:r>
      <w:r w:rsidR="003329E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لمنحه دراسية أو مهمة علمية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) </w:t>
      </w:r>
      <w:r w:rsidR="00C22AED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وذلك </w:t>
      </w:r>
      <w:r w:rsidR="00EA1FE5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ن خلال الموقع الإلكترونى</w:t>
      </w:r>
      <w:r w:rsidR="00C22AED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.</w:t>
      </w:r>
    </w:p>
    <w:p w14:paraId="0EA22CCA" w14:textId="444D8CC7" w:rsid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مقدم الطلب:</w:t>
      </w:r>
    </w:p>
    <w:p w14:paraId="0EA22CCB" w14:textId="082EF991" w:rsidR="00084E2F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وقيــــــــــــع:</w:t>
      </w:r>
    </w:p>
    <w:p w14:paraId="0EA22CCC" w14:textId="790B0EC2" w:rsidR="00084E2F" w:rsidRP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اريـــــــــــخ:</w:t>
      </w:r>
    </w:p>
    <w:p w14:paraId="0EA22CCD" w14:textId="769781AE" w:rsidR="00113E48" w:rsidRPr="008B647D" w:rsidRDefault="00113E48" w:rsidP="00B82402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0EA22CCE" w14:textId="619D7766" w:rsidR="0004119B" w:rsidRPr="00113E48" w:rsidRDefault="0004119B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</w:p>
    <w:sectPr w:rsidR="0004119B" w:rsidRPr="00113E48" w:rsidSect="006369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6C9DB0" w14:textId="77777777" w:rsidR="00B713B9" w:rsidRDefault="00B713B9" w:rsidP="004D3327">
      <w:pPr>
        <w:spacing w:after="0" w:line="240" w:lineRule="auto"/>
      </w:pPr>
      <w:r>
        <w:separator/>
      </w:r>
    </w:p>
  </w:endnote>
  <w:endnote w:type="continuationSeparator" w:id="0">
    <w:p w14:paraId="5AA0DA07" w14:textId="77777777" w:rsidR="00B713B9" w:rsidRDefault="00B713B9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A" w14:textId="77777777" w:rsidR="006C4016" w:rsidRDefault="006C401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B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0EA22CEC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0EA22CED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0EA22CEE" w14:textId="070927DA" w:rsidR="003A0B1D" w:rsidRPr="003A0B1D" w:rsidRDefault="00EC583A" w:rsidP="00721CDD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721CDD">
      <w:rPr>
        <w:rFonts w:asciiTheme="majorBidi" w:hAnsiTheme="majorBidi" w:cstheme="majorBidi"/>
        <w:sz w:val="20"/>
        <w:szCs w:val="20"/>
      </w:rPr>
      <w:t>3751</w:t>
    </w:r>
    <w:r w:rsidR="00EF3C49">
      <w:rPr>
        <w:rFonts w:asciiTheme="majorBidi" w:hAnsiTheme="majorBidi" w:cstheme="majorBidi"/>
        <w:sz w:val="20"/>
        <w:szCs w:val="20"/>
      </w:rPr>
      <w:t xml:space="preserve"> </w:t>
    </w:r>
  </w:p>
  <w:p w14:paraId="0EA22CEF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4D553144" w14:textId="65955920" w:rsidR="004F2EB6" w:rsidRDefault="004F2EB6" w:rsidP="004F2EB6">
    <w:pPr>
      <w:pStyle w:val="Footer"/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3/00                     تاريخ الإصدار: 01/01/2023           تاريخ التعديل : ----/--/----</w:t>
    </w:r>
  </w:p>
  <w:p w14:paraId="0EA22CF1" w14:textId="02CCF488" w:rsidR="00646763" w:rsidRPr="00636901" w:rsidRDefault="00AF48DA" w:rsidP="00723C88">
    <w:pPr>
      <w:bidi/>
      <w:spacing w:after="120" w:line="240" w:lineRule="auto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</w:t>
    </w:r>
    <w:r w:rsidR="00723C88">
      <w:rPr>
        <w:rFonts w:asciiTheme="majorBidi" w:hAnsiTheme="majorBidi" w:cstheme="majorBidi"/>
        <w:spacing w:val="-2"/>
        <w:lang w:bidi="ar-EG"/>
      </w:rPr>
      <w:t xml:space="preserve">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</w:t>
    </w:r>
    <w:r w:rsidRPr="006F3134">
      <w:rPr>
        <w:rFonts w:asciiTheme="majorBidi" w:hAnsiTheme="majorBidi" w:cstheme="majorBidi"/>
        <w:spacing w:val="-2"/>
        <w:rtl/>
        <w:lang w:bidi="ar-EG"/>
      </w:rPr>
      <w:t>(</w:t>
    </w:r>
    <w:r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Pr="006F3134">
      <w:rPr>
        <w:rFonts w:asciiTheme="majorBidi" w:hAnsiTheme="majorBidi" w:cstheme="majorBidi"/>
      </w:rPr>
      <w:t xml:space="preserve">PADU/TICO/F </w:t>
    </w:r>
    <w:r w:rsidR="00723C88">
      <w:rPr>
        <w:rFonts w:asciiTheme="majorBidi" w:hAnsiTheme="majorBidi" w:cstheme="majorBidi"/>
      </w:rPr>
      <w:t>16</w:t>
    </w:r>
    <w:r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F3" w14:textId="77777777" w:rsidR="006C4016" w:rsidRDefault="006C401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3A4801" w14:textId="77777777" w:rsidR="00B713B9" w:rsidRDefault="00B713B9" w:rsidP="004D3327">
      <w:pPr>
        <w:spacing w:after="0" w:line="240" w:lineRule="auto"/>
      </w:pPr>
      <w:r>
        <w:separator/>
      </w:r>
    </w:p>
  </w:footnote>
  <w:footnote w:type="continuationSeparator" w:id="0">
    <w:p w14:paraId="75397EBD" w14:textId="77777777" w:rsidR="00B713B9" w:rsidRDefault="00B713B9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DF" w14:textId="77777777" w:rsidR="006C4016" w:rsidRDefault="006C40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0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bookmarkStart w:id="0" w:name="_GoBack"/>
    <w:bookmarkEnd w:id="0"/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0EA22CF4" wp14:editId="0EA22CF5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0EA22CF6" wp14:editId="0EA22CF7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0EA22CF8" wp14:editId="0EA22CF9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EA22CE1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1"/>
      <w:gridCol w:w="5264"/>
    </w:tblGrid>
    <w:tr w:rsidR="00E657BA" w:rsidRPr="00716DB6" w14:paraId="0EA22CE8" w14:textId="77777777" w:rsidTr="00BC3A3A">
      <w:trPr>
        <w:trHeight w:val="1818"/>
        <w:jc w:val="center"/>
      </w:trPr>
      <w:tc>
        <w:tcPr>
          <w:tcW w:w="5471" w:type="dxa"/>
        </w:tcPr>
        <w:p w14:paraId="0EA22CE2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0EA22CE3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0EA22CE4" w14:textId="1A873B04" w:rsidR="00E657BA" w:rsidRPr="00C03C31" w:rsidRDefault="00BB38A6" w:rsidP="00721CDD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21CDD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264" w:type="dxa"/>
          <w:vAlign w:val="center"/>
        </w:tcPr>
        <w:p w14:paraId="0EA22CE5" w14:textId="00D0C5BC" w:rsidR="00E657BA" w:rsidRDefault="00E657BA" w:rsidP="006A568A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6A568A">
            <w:rPr>
              <w:rFonts w:ascii="Arial" w:hAnsi="Arial" w:cs="Simplified Arabic"/>
              <w:b/>
              <w:bCs/>
              <w:sz w:val="30"/>
              <w:szCs w:val="30"/>
            </w:rPr>
            <w:t>18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0EA22CE6" w14:textId="5D791AAF" w:rsidR="00E657BA" w:rsidRDefault="00E657BA" w:rsidP="00723C88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723C88">
            <w:rPr>
              <w:rFonts w:ascii="Times New Roman" w:hAnsi="Times New Roman" w:cs="Times New Roman"/>
              <w:b/>
              <w:bCs/>
              <w:sz w:val="28"/>
              <w:szCs w:val="28"/>
            </w:rPr>
            <w:t>16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0EA22CE7" w14:textId="30E0B28B" w:rsidR="00E657BA" w:rsidRPr="00C03C31" w:rsidRDefault="00D25AA1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 xml:space="preserve">إستيفاء بيانات للتقدم </w:t>
          </w:r>
          <w:r w:rsidR="00534B44">
            <w:rPr>
              <w:rFonts w:ascii="Arial" w:hAnsi="Arial" w:hint="cs"/>
              <w:sz w:val="28"/>
              <w:szCs w:val="28"/>
              <w:rtl/>
            </w:rPr>
            <w:t>لمنحه دراسية أو مهمة علمية</w:t>
          </w:r>
        </w:p>
      </w:tc>
    </w:tr>
  </w:tbl>
  <w:p w14:paraId="0EA22CE9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F2" w14:textId="77777777" w:rsidR="006C4016" w:rsidRDefault="006C40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rQUACSytCSwAAAA="/>
  </w:docVars>
  <w:rsids>
    <w:rsidRoot w:val="008E00D0"/>
    <w:rsid w:val="00001FF2"/>
    <w:rsid w:val="000267D7"/>
    <w:rsid w:val="0002684F"/>
    <w:rsid w:val="00030429"/>
    <w:rsid w:val="00040B60"/>
    <w:rsid w:val="0004119B"/>
    <w:rsid w:val="000557BB"/>
    <w:rsid w:val="0006588A"/>
    <w:rsid w:val="00084E2F"/>
    <w:rsid w:val="000B1597"/>
    <w:rsid w:val="000B2B86"/>
    <w:rsid w:val="000B594A"/>
    <w:rsid w:val="000C09FF"/>
    <w:rsid w:val="000C3937"/>
    <w:rsid w:val="0010394E"/>
    <w:rsid w:val="00103C6F"/>
    <w:rsid w:val="00113E48"/>
    <w:rsid w:val="00114449"/>
    <w:rsid w:val="0011571F"/>
    <w:rsid w:val="00116C95"/>
    <w:rsid w:val="00142488"/>
    <w:rsid w:val="0014479F"/>
    <w:rsid w:val="00155077"/>
    <w:rsid w:val="00156D98"/>
    <w:rsid w:val="00170704"/>
    <w:rsid w:val="0017397A"/>
    <w:rsid w:val="00183DAB"/>
    <w:rsid w:val="00196BD4"/>
    <w:rsid w:val="001A4FC8"/>
    <w:rsid w:val="001C1583"/>
    <w:rsid w:val="001D24BC"/>
    <w:rsid w:val="001D70AE"/>
    <w:rsid w:val="001E2E2F"/>
    <w:rsid w:val="001E7947"/>
    <w:rsid w:val="00203425"/>
    <w:rsid w:val="00206AB4"/>
    <w:rsid w:val="00210E18"/>
    <w:rsid w:val="002145E2"/>
    <w:rsid w:val="00214BFE"/>
    <w:rsid w:val="00215347"/>
    <w:rsid w:val="00222B20"/>
    <w:rsid w:val="00231BC8"/>
    <w:rsid w:val="00251877"/>
    <w:rsid w:val="002570D2"/>
    <w:rsid w:val="00257629"/>
    <w:rsid w:val="002709DA"/>
    <w:rsid w:val="00277825"/>
    <w:rsid w:val="00277D15"/>
    <w:rsid w:val="00282BD7"/>
    <w:rsid w:val="00286445"/>
    <w:rsid w:val="002959D4"/>
    <w:rsid w:val="002C1B53"/>
    <w:rsid w:val="002C3032"/>
    <w:rsid w:val="002E1964"/>
    <w:rsid w:val="002E4C08"/>
    <w:rsid w:val="002F00A6"/>
    <w:rsid w:val="002F50A5"/>
    <w:rsid w:val="00306D94"/>
    <w:rsid w:val="003241EB"/>
    <w:rsid w:val="00324619"/>
    <w:rsid w:val="003329EC"/>
    <w:rsid w:val="00342EDE"/>
    <w:rsid w:val="00345326"/>
    <w:rsid w:val="003517F2"/>
    <w:rsid w:val="00370115"/>
    <w:rsid w:val="003A0B1D"/>
    <w:rsid w:val="003C6C56"/>
    <w:rsid w:val="003E41D6"/>
    <w:rsid w:val="004029A7"/>
    <w:rsid w:val="00404FE4"/>
    <w:rsid w:val="00416E89"/>
    <w:rsid w:val="00427662"/>
    <w:rsid w:val="0046064B"/>
    <w:rsid w:val="004621CD"/>
    <w:rsid w:val="00477D90"/>
    <w:rsid w:val="00491678"/>
    <w:rsid w:val="00495BB7"/>
    <w:rsid w:val="00496441"/>
    <w:rsid w:val="004A1A34"/>
    <w:rsid w:val="004A4D52"/>
    <w:rsid w:val="004B7A75"/>
    <w:rsid w:val="004D3327"/>
    <w:rsid w:val="004D44A3"/>
    <w:rsid w:val="004D50A3"/>
    <w:rsid w:val="004E6B9C"/>
    <w:rsid w:val="004F2EB6"/>
    <w:rsid w:val="004F3100"/>
    <w:rsid w:val="004F43DF"/>
    <w:rsid w:val="00507B85"/>
    <w:rsid w:val="00512FA3"/>
    <w:rsid w:val="00514A47"/>
    <w:rsid w:val="00514BC0"/>
    <w:rsid w:val="005250CC"/>
    <w:rsid w:val="00533CD3"/>
    <w:rsid w:val="00534B44"/>
    <w:rsid w:val="0056711C"/>
    <w:rsid w:val="00592D5B"/>
    <w:rsid w:val="00595D31"/>
    <w:rsid w:val="005A6A29"/>
    <w:rsid w:val="005A7605"/>
    <w:rsid w:val="005C309D"/>
    <w:rsid w:val="005E6884"/>
    <w:rsid w:val="006048B6"/>
    <w:rsid w:val="0061421D"/>
    <w:rsid w:val="00627D7C"/>
    <w:rsid w:val="00636901"/>
    <w:rsid w:val="0064265C"/>
    <w:rsid w:val="00646763"/>
    <w:rsid w:val="006665DC"/>
    <w:rsid w:val="00674B95"/>
    <w:rsid w:val="006879F4"/>
    <w:rsid w:val="00687BA8"/>
    <w:rsid w:val="00695AAD"/>
    <w:rsid w:val="006A0C85"/>
    <w:rsid w:val="006A2811"/>
    <w:rsid w:val="006A3E6D"/>
    <w:rsid w:val="006A568A"/>
    <w:rsid w:val="006B091A"/>
    <w:rsid w:val="006B3984"/>
    <w:rsid w:val="006B41C1"/>
    <w:rsid w:val="006C4016"/>
    <w:rsid w:val="006D3950"/>
    <w:rsid w:val="006D6A26"/>
    <w:rsid w:val="006F3134"/>
    <w:rsid w:val="007026E4"/>
    <w:rsid w:val="00705480"/>
    <w:rsid w:val="007101B5"/>
    <w:rsid w:val="00721CDD"/>
    <w:rsid w:val="00723C88"/>
    <w:rsid w:val="007322BE"/>
    <w:rsid w:val="0073534A"/>
    <w:rsid w:val="007402BC"/>
    <w:rsid w:val="007420AF"/>
    <w:rsid w:val="00743627"/>
    <w:rsid w:val="00745958"/>
    <w:rsid w:val="00762979"/>
    <w:rsid w:val="0077048E"/>
    <w:rsid w:val="00773654"/>
    <w:rsid w:val="00775A2E"/>
    <w:rsid w:val="007766ED"/>
    <w:rsid w:val="00793243"/>
    <w:rsid w:val="007A0800"/>
    <w:rsid w:val="007B23FB"/>
    <w:rsid w:val="007C14A5"/>
    <w:rsid w:val="007D7B8F"/>
    <w:rsid w:val="007F6CEA"/>
    <w:rsid w:val="00800BE1"/>
    <w:rsid w:val="008024C5"/>
    <w:rsid w:val="00804CDD"/>
    <w:rsid w:val="008125FA"/>
    <w:rsid w:val="00815EC6"/>
    <w:rsid w:val="00830B95"/>
    <w:rsid w:val="008367E0"/>
    <w:rsid w:val="0084664D"/>
    <w:rsid w:val="00853D03"/>
    <w:rsid w:val="00854278"/>
    <w:rsid w:val="00861302"/>
    <w:rsid w:val="00870CE2"/>
    <w:rsid w:val="00876B38"/>
    <w:rsid w:val="008776A1"/>
    <w:rsid w:val="0088742F"/>
    <w:rsid w:val="00891D3A"/>
    <w:rsid w:val="008A2020"/>
    <w:rsid w:val="008B290C"/>
    <w:rsid w:val="008B647D"/>
    <w:rsid w:val="008C3E71"/>
    <w:rsid w:val="008C5509"/>
    <w:rsid w:val="008D0C60"/>
    <w:rsid w:val="008E00D0"/>
    <w:rsid w:val="00905107"/>
    <w:rsid w:val="00910312"/>
    <w:rsid w:val="00913807"/>
    <w:rsid w:val="009262FE"/>
    <w:rsid w:val="00942BAC"/>
    <w:rsid w:val="0094386D"/>
    <w:rsid w:val="0095003A"/>
    <w:rsid w:val="00967818"/>
    <w:rsid w:val="00977433"/>
    <w:rsid w:val="009778AF"/>
    <w:rsid w:val="009A03B7"/>
    <w:rsid w:val="009A0C82"/>
    <w:rsid w:val="009B78CF"/>
    <w:rsid w:val="009D5406"/>
    <w:rsid w:val="009E22AF"/>
    <w:rsid w:val="009E438F"/>
    <w:rsid w:val="009E6515"/>
    <w:rsid w:val="009F23AA"/>
    <w:rsid w:val="00A0162F"/>
    <w:rsid w:val="00A137D3"/>
    <w:rsid w:val="00A257D4"/>
    <w:rsid w:val="00A54CB9"/>
    <w:rsid w:val="00A64810"/>
    <w:rsid w:val="00A71554"/>
    <w:rsid w:val="00A76A09"/>
    <w:rsid w:val="00A855DE"/>
    <w:rsid w:val="00A856D7"/>
    <w:rsid w:val="00A900A4"/>
    <w:rsid w:val="00AA57A2"/>
    <w:rsid w:val="00AB4E18"/>
    <w:rsid w:val="00AB73E6"/>
    <w:rsid w:val="00AD32B4"/>
    <w:rsid w:val="00AD37F9"/>
    <w:rsid w:val="00AD7B47"/>
    <w:rsid w:val="00AE20F1"/>
    <w:rsid w:val="00AE2D87"/>
    <w:rsid w:val="00AE3EF0"/>
    <w:rsid w:val="00AF420F"/>
    <w:rsid w:val="00AF48DA"/>
    <w:rsid w:val="00B16A11"/>
    <w:rsid w:val="00B2529C"/>
    <w:rsid w:val="00B373A3"/>
    <w:rsid w:val="00B454E7"/>
    <w:rsid w:val="00B621C5"/>
    <w:rsid w:val="00B713B9"/>
    <w:rsid w:val="00B82402"/>
    <w:rsid w:val="00BA5C3C"/>
    <w:rsid w:val="00BB38A6"/>
    <w:rsid w:val="00BC3A3A"/>
    <w:rsid w:val="00BC6495"/>
    <w:rsid w:val="00BF20CC"/>
    <w:rsid w:val="00BF4F63"/>
    <w:rsid w:val="00C060A9"/>
    <w:rsid w:val="00C17564"/>
    <w:rsid w:val="00C22AED"/>
    <w:rsid w:val="00C365DD"/>
    <w:rsid w:val="00C45E04"/>
    <w:rsid w:val="00C84BCA"/>
    <w:rsid w:val="00C861B6"/>
    <w:rsid w:val="00CA0485"/>
    <w:rsid w:val="00CA4549"/>
    <w:rsid w:val="00CB084B"/>
    <w:rsid w:val="00CB437B"/>
    <w:rsid w:val="00CC60D9"/>
    <w:rsid w:val="00CD1482"/>
    <w:rsid w:val="00CD1CCA"/>
    <w:rsid w:val="00CD29B9"/>
    <w:rsid w:val="00CE3B0B"/>
    <w:rsid w:val="00CE406A"/>
    <w:rsid w:val="00D03118"/>
    <w:rsid w:val="00D25AA1"/>
    <w:rsid w:val="00D733E4"/>
    <w:rsid w:val="00D75F48"/>
    <w:rsid w:val="00D86020"/>
    <w:rsid w:val="00D92EF3"/>
    <w:rsid w:val="00D96A0E"/>
    <w:rsid w:val="00DA292A"/>
    <w:rsid w:val="00DA5EBA"/>
    <w:rsid w:val="00DA6968"/>
    <w:rsid w:val="00DB6768"/>
    <w:rsid w:val="00DB7A5E"/>
    <w:rsid w:val="00DB7E8E"/>
    <w:rsid w:val="00DE70F6"/>
    <w:rsid w:val="00DE7AD8"/>
    <w:rsid w:val="00E00BD6"/>
    <w:rsid w:val="00E22344"/>
    <w:rsid w:val="00E32523"/>
    <w:rsid w:val="00E35999"/>
    <w:rsid w:val="00E44B22"/>
    <w:rsid w:val="00E46B5D"/>
    <w:rsid w:val="00E50F7A"/>
    <w:rsid w:val="00E53F35"/>
    <w:rsid w:val="00E657BA"/>
    <w:rsid w:val="00E666ED"/>
    <w:rsid w:val="00E67F37"/>
    <w:rsid w:val="00E75114"/>
    <w:rsid w:val="00E900D1"/>
    <w:rsid w:val="00E97FA2"/>
    <w:rsid w:val="00EA1FE5"/>
    <w:rsid w:val="00EB502F"/>
    <w:rsid w:val="00EC22EA"/>
    <w:rsid w:val="00EC583A"/>
    <w:rsid w:val="00EE217F"/>
    <w:rsid w:val="00EF3C49"/>
    <w:rsid w:val="00F00917"/>
    <w:rsid w:val="00F116BE"/>
    <w:rsid w:val="00F2207B"/>
    <w:rsid w:val="00F23CD8"/>
    <w:rsid w:val="00F35AAD"/>
    <w:rsid w:val="00F70083"/>
    <w:rsid w:val="00F83680"/>
    <w:rsid w:val="00FA2112"/>
    <w:rsid w:val="00FA39C8"/>
    <w:rsid w:val="00FC038A"/>
    <w:rsid w:val="00FE7D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22C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F07C8A9C-C396-4CBA-996C-38C5A61BA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7</TotalTime>
  <Pages>1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145</cp:revision>
  <cp:lastPrinted>2018-05-15T11:41:00Z</cp:lastPrinted>
  <dcterms:created xsi:type="dcterms:W3CDTF">2021-04-07T07:49:00Z</dcterms:created>
  <dcterms:modified xsi:type="dcterms:W3CDTF">2023-01-3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6d975da7538613c4033fc4fa3f72ed658ff4378ff0e4e3fb44706174a8f4f9</vt:lpwstr>
  </property>
</Properties>
</file>